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346b15a8866143871f460cdf0b35b3ffb02ce25"/>
    <w:p>
      <w:pPr>
        <w:pStyle w:val="Heading1"/>
      </w:pPr>
      <w:r>
        <w:t xml:space="preserve">Cover Letter for Marine Engineer Position in Vietnam Ho Chi Minh City</w:t>
      </w:r>
    </w:p>
    <w:p>
      <w:pPr>
        <w:pStyle w:val="FirstParagraph"/>
      </w:pPr>
      <w:r>
        <w:t xml:space="preserve">Dear [Hiring Manager's Name],</w:t>
      </w:r>
    </w:p>
    <w:p>
      <w:pPr>
        <w:pStyle w:val="BodyText"/>
      </w:pPr>
      <w:r>
        <w:t xml:space="preserve">As a dedicated and experienced Marine Engineer with over a decade of expertise in maritime systems, vessel maintenance, and offshore operations, I am excited to apply for the Marine Engineer position at [Company Name] in Vietnam Ho Chi Minh City. The dynamic port environment of Ho Chi Minh City, one of Southeast Asia's most critical maritime hubs, presents an unparalleled opportunity to contribute my technical skills and passion for marine engineering to a forward-thinking organization. With a strong background in ship operations, safety protocols, and sustainable energy solutions, I am eager to bring my expertise to a role that aligns with the strategic growth of Vietnam’s maritime industry.</w:t>
      </w:r>
    </w:p>
    <w:p>
      <w:pPr>
        <w:pStyle w:val="BodyText"/>
      </w:pPr>
      <w:r>
        <w:t xml:space="preserve">My career in marine engineering has been defined by a commitment to excellence, innovation, and the efficient operation of complex maritime systems. Over the years, I have worked on a wide range of vessels, including cargo ships, offshore supply vessels (OSVs), and specialized workboats, ensuring their mechanical systems function at optimal levels. My experience includes overseeing engine room operations, troubleshooting propulsion systems, and implementing maintenance schedules to minimize downtime and maximize operational efficiency. These responsibilities have honed my ability to work under pressure while maintaining the highest standards of safety and compliance.</w:t>
      </w:r>
    </w:p>
    <w:p>
      <w:pPr>
        <w:pStyle w:val="BodyText"/>
      </w:pPr>
      <w:r>
        <w:t xml:space="preserve">What draws me specifically to Vietnam Ho Chi Minh City is its pivotal role in global trade and its rapidly evolving maritime sector. As one of Vietnam’s most economically vibrant cities, Ho Chi Minh City is a gateway for international shipping, with the Port of Saigon serving as a critical node in regional supply chains. The city’s strategic location along the Mekong River and its proximity to key shipping lanes make it an ideal environment for marine engineers who can contribute to the efficiency and sustainability of maritime operations. I am particularly inspired by Vietnam’s efforts to modernize its port infrastructure and adopt green technologies, which align with my professional goals of advancing environmentally responsible engineering practices.</w:t>
      </w:r>
    </w:p>
    <w:p>
      <w:pPr>
        <w:pStyle w:val="BodyText"/>
      </w:pPr>
      <w:r>
        <w:t xml:space="preserve">My technical expertise spans multiple domains within marine engineering, including mechanical systems, electrical systems, and automation. I hold certifications in [specific certifications, e.g., "Marine Engineering License (MEL)" or "Class 1 Marine Engineer"] and am proficient in operating advanced diagnostic tools to assess engine performance and identify potential issues before they escalate. Additionally, I have extensive experience with diesel engines, steam turbines, and auxiliary systems such as generators, pumps, and HVAC units. My ability to collaborate with cross-functional teams—ranging from ship captains to shore-based engineers—has enabled me to deliver projects on time while maintaining compliance with international regulations like the International Maritime Organization (IMO) standards.</w:t>
      </w:r>
    </w:p>
    <w:p>
      <w:pPr>
        <w:pStyle w:val="BodyText"/>
      </w:pPr>
      <w:r>
        <w:t xml:space="preserve">One of my most rewarding experiences was working on a project in [specific location or company, if applicable], where I led a team to optimize fuel efficiency for a fleet of cargo vessels. By implementing advanced monitoring systems and recalibrating engine parameters, we reduced fuel consumption by 15% while enhancing vessel performance. This achievement not only demonstrated my technical acumen but also highlighted the importance of innovation in addressing industry challenges. I am confident that my problem-solving mindset and hands-on approach would enable me to make meaningful contributions to [Company Name]’s operations in Vietnam Ho Chi Minh City.</w:t>
      </w:r>
    </w:p>
    <w:p>
      <w:pPr>
        <w:pStyle w:val="BodyText"/>
      </w:pPr>
      <w:r>
        <w:t xml:space="preserve">Working in Vietnam Ho Chi Minh City would allow me to leverage my global perspective while adapting to the unique demands of a local market. I have a strong understanding of the Vietnamese maritime regulatory framework and am familiar with the cultural nuances that underpin successful collaboration in this region. My fluency in [language, if applicable] and willingness to learn local protocols further underscore my commitment to integrating seamlessly into your team. Additionally, I am passionate about mentoring junior engineers and sharing knowledge to foster a culture of continuous improvement within the organization.</w:t>
      </w:r>
    </w:p>
    <w:p>
      <w:pPr>
        <w:pStyle w:val="BodyText"/>
      </w:pPr>
      <w:r>
        <w:t xml:space="preserve">The maritime industry in Vietnam is poised for significant growth, driven by increased trade volumes, investments in port infrastructure, and the government’s focus on sustainable development. As a Marine Engineer with a proven track record of delivering results, I am eager to play a role in shaping this future. Whether it involves maintaining cutting-edge vessels, optimizing energy systems for reduced environmental impact, or supporting offshore projects in the South China Sea, I am ready to contribute my skills and dedication to [Company Name]’s mission.</w:t>
      </w:r>
    </w:p>
    <w:p>
      <w:pPr>
        <w:pStyle w:val="BodyText"/>
      </w:pPr>
      <w:r>
        <w:t xml:space="preserve">Thank you for considering my application. I would welcome the opportunity to discuss how my background, skills, and enthusiasm align with the needs of your organization. I am available at your convenience for an interview and can be reached at [your phone number] or via email at [your email address]. I look forward to the possibility of contributing to the success of [Company Name] in Vietnam Ho Chi Minh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4T14:22:57Z</dcterms:created>
  <dcterms:modified xsi:type="dcterms:W3CDTF">2026-07-24T14:22:57Z</dcterms:modified>
</cp:coreProperties>
</file>

<file path=docProps/custom.xml><?xml version="1.0" encoding="utf-8"?>
<Properties xmlns="http://schemas.openxmlformats.org/officeDocument/2006/custom-properties" xmlns:vt="http://schemas.openxmlformats.org/officeDocument/2006/docPropsVTypes"/>
</file>